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1A8BEA" w14:textId="2812B659" w:rsidR="00D02FB9" w:rsidRDefault="00000000">
      <w:pPr>
        <w:pStyle w:val="Title"/>
      </w:pPr>
      <w:r>
        <w:t>Moby</w:t>
      </w:r>
      <w:r w:rsidR="00202549">
        <w:t xml:space="preserve"> </w:t>
      </w:r>
      <w:r>
        <w:t>Dick</w:t>
      </w:r>
      <w:r w:rsidR="00202549">
        <w:t xml:space="preserve"> </w:t>
      </w:r>
      <w:r>
        <w:t>Word</w:t>
      </w:r>
      <w:r w:rsidR="00202549">
        <w:t xml:space="preserve"> </w:t>
      </w:r>
      <w:r>
        <w:t>Clo</w:t>
      </w:r>
      <w:r w:rsidR="00202549">
        <w:t>u</w:t>
      </w:r>
      <w:r>
        <w:t>d</w:t>
      </w:r>
    </w:p>
    <w:p w14:paraId="4E764F79" w14:textId="77777777" w:rsidR="00D02FB9" w:rsidRDefault="00000000">
      <w:pPr>
        <w:pStyle w:val="Author"/>
      </w:pPr>
      <w:r>
        <w:t>Jason Finkle</w:t>
      </w:r>
    </w:p>
    <w:p w14:paraId="2BD3A907" w14:textId="77777777" w:rsidR="00D02FB9" w:rsidRDefault="00000000">
      <w:pPr>
        <w:pStyle w:val="Date"/>
      </w:pPr>
      <w:r>
        <w:t>2025-07-17</w:t>
      </w:r>
    </w:p>
    <w:p w14:paraId="720843BD" w14:textId="77777777" w:rsidR="00D02FB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v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21B8D77" w14:textId="77777777" w:rsidR="00D02FB9" w:rsidRDefault="00000000">
      <w:pPr>
        <w:pStyle w:val="SourceCode"/>
      </w:pPr>
      <w:r>
        <w:rPr>
          <w:rStyle w:val="VerbatimChar"/>
        </w:rPr>
        <w:t>## Warning: package 'ggplot2' was built under R version 4.3.3</w:t>
      </w:r>
    </w:p>
    <w:p w14:paraId="360EE5F9" w14:textId="77777777" w:rsidR="00D02FB9" w:rsidRDefault="00000000">
      <w:pPr>
        <w:pStyle w:val="SourceCode"/>
      </w:pPr>
      <w:r>
        <w:rPr>
          <w:rStyle w:val="VerbatimChar"/>
        </w:rPr>
        <w:t>## Warning: package 'purrr' was built under R version 4.3.3</w:t>
      </w:r>
    </w:p>
    <w:p w14:paraId="74994FD4" w14:textId="77777777" w:rsidR="00D02FB9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2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        masks stats::filter()</w:t>
      </w:r>
      <w:r>
        <w:br/>
      </w:r>
      <w:r>
        <w:rPr>
          <w:rStyle w:val="VerbatimChar"/>
        </w:rPr>
        <w:t>## ✖ readr::guess_encoding() masks rvest::guess_encoding()</w:t>
      </w:r>
      <w:r>
        <w:br/>
      </w:r>
      <w:r>
        <w:rPr>
          <w:rStyle w:val="VerbatimChar"/>
        </w:rPr>
        <w:t>## ✖ dplyr::lag()        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38987812" w14:textId="77777777" w:rsidR="00D02FB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m"</w:t>
      </w:r>
      <w:r>
        <w:rPr>
          <w:rStyle w:val="NormalTok"/>
        </w:rPr>
        <w:t>)</w:t>
      </w:r>
    </w:p>
    <w:p w14:paraId="4C430E59" w14:textId="77777777" w:rsidR="00D02FB9" w:rsidRDefault="00000000">
      <w:pPr>
        <w:pStyle w:val="SourceCode"/>
      </w:pPr>
      <w:r>
        <w:rPr>
          <w:rStyle w:val="VerbatimChar"/>
        </w:rPr>
        <w:t>## Warning: package 'tm' was built under R version 4.3.3</w:t>
      </w:r>
    </w:p>
    <w:p w14:paraId="438A54EF" w14:textId="77777777" w:rsidR="00D02FB9" w:rsidRDefault="00000000">
      <w:pPr>
        <w:pStyle w:val="SourceCode"/>
      </w:pPr>
      <w:r>
        <w:rPr>
          <w:rStyle w:val="VerbatimChar"/>
        </w:rPr>
        <w:t>## Loading required package: NLP</w:t>
      </w:r>
    </w:p>
    <w:p w14:paraId="2CE91E2E" w14:textId="77777777" w:rsidR="00D02FB9" w:rsidRDefault="00000000">
      <w:pPr>
        <w:pStyle w:val="SourceCode"/>
      </w:pPr>
      <w:r>
        <w:rPr>
          <w:rStyle w:val="VerbatimChar"/>
        </w:rPr>
        <w:t>## Warning: package 'NLP' was built under R version 4.3.3</w:t>
      </w:r>
    </w:p>
    <w:p w14:paraId="06379DE3" w14:textId="77777777" w:rsidR="00D02FB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LP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14:paraId="1EB0B268" w14:textId="77777777" w:rsidR="00D02FB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nowballC"</w:t>
      </w:r>
      <w:r>
        <w:rPr>
          <w:rStyle w:val="NormalTok"/>
        </w:rPr>
        <w:t>)</w:t>
      </w:r>
    </w:p>
    <w:p w14:paraId="7BB9084F" w14:textId="77777777" w:rsidR="00D02FB9" w:rsidRDefault="00000000">
      <w:pPr>
        <w:pStyle w:val="SourceCode"/>
      </w:pPr>
      <w:r>
        <w:rPr>
          <w:rStyle w:val="VerbatimChar"/>
        </w:rPr>
        <w:t>## Warning: package 'SnowballC' was built under R version 4.3.3</w:t>
      </w:r>
    </w:p>
    <w:p w14:paraId="0480B850" w14:textId="77777777" w:rsidR="00D02FB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wordcloud"</w:t>
      </w:r>
      <w:r>
        <w:rPr>
          <w:rStyle w:val="NormalTok"/>
        </w:rPr>
        <w:t>)</w:t>
      </w:r>
    </w:p>
    <w:p w14:paraId="592B810B" w14:textId="77777777" w:rsidR="00D02FB9" w:rsidRDefault="00000000">
      <w:pPr>
        <w:pStyle w:val="SourceCode"/>
      </w:pPr>
      <w:r>
        <w:rPr>
          <w:rStyle w:val="VerbatimChar"/>
        </w:rPr>
        <w:lastRenderedPageBreak/>
        <w:t>## Warning: package 'wordcloud' was built under R version 4.3.3</w:t>
      </w:r>
    </w:p>
    <w:p w14:paraId="750274BC" w14:textId="77777777" w:rsidR="00D02FB9" w:rsidRDefault="00000000">
      <w:pPr>
        <w:pStyle w:val="SourceCode"/>
      </w:pPr>
      <w:r>
        <w:rPr>
          <w:rStyle w:val="VerbatimChar"/>
        </w:rPr>
        <w:t>## Loading required package: RColorBrewer</w:t>
      </w:r>
    </w:p>
    <w:p w14:paraId="7A454628" w14:textId="77777777" w:rsidR="00D02FB9" w:rsidRDefault="00000000">
      <w:pPr>
        <w:pStyle w:val="SourceCode"/>
      </w:pPr>
      <w:r>
        <w:rPr>
          <w:rStyle w:val="VerbatimChar"/>
        </w:rPr>
        <w:t>## Warning: package 'RColorBrewer' was built under R version 4.3.3</w:t>
      </w:r>
    </w:p>
    <w:p w14:paraId="4EA16218" w14:textId="77777777" w:rsidR="00D02FB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ColorBrewer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hinyWidgets)</w:t>
      </w:r>
    </w:p>
    <w:p w14:paraId="203D0C69" w14:textId="77777777" w:rsidR="00D02FB9" w:rsidRDefault="00000000">
      <w:pPr>
        <w:pStyle w:val="SourceCode"/>
      </w:pPr>
      <w:r>
        <w:rPr>
          <w:rStyle w:val="VerbatimChar"/>
        </w:rPr>
        <w:t>## Warning: package 'shinyWidgets' was built under R version 4.3.3</w:t>
      </w:r>
    </w:p>
    <w:p w14:paraId="6111DBE1" w14:textId="77777777" w:rsidR="00D02FB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moby_di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Desktop/mobydick.txt"</w:t>
      </w:r>
      <w:r>
        <w:rPr>
          <w:rStyle w:val="NormalTok"/>
        </w:rPr>
        <w:t>)</w:t>
      </w:r>
    </w:p>
    <w:p w14:paraId="052D2860" w14:textId="77777777" w:rsidR="00D02FB9" w:rsidRDefault="00000000">
      <w:pPr>
        <w:pStyle w:val="SourceCode"/>
      </w:pPr>
      <w:r>
        <w:rPr>
          <w:rStyle w:val="VerbatimChar"/>
        </w:rPr>
        <w:t>## Warning: One or more parsing issues, call `problems()` on your data frame for details,</w:t>
      </w:r>
      <w:r>
        <w:br/>
      </w:r>
      <w:r>
        <w:rPr>
          <w:rStyle w:val="VerbatimChar"/>
        </w:rPr>
        <w:t>## e.g.:</w:t>
      </w:r>
      <w:r>
        <w:br/>
      </w:r>
      <w:r>
        <w:rPr>
          <w:rStyle w:val="VerbatimChar"/>
        </w:rPr>
        <w:t>##   dat &lt;- vroom(...)</w:t>
      </w:r>
      <w:r>
        <w:br/>
      </w:r>
      <w:r>
        <w:rPr>
          <w:rStyle w:val="VerbatimChar"/>
        </w:rPr>
        <w:t>##   problems(dat)</w:t>
      </w:r>
    </w:p>
    <w:p w14:paraId="307291FD" w14:textId="77777777" w:rsidR="00D02FB9" w:rsidRDefault="00000000">
      <w:pPr>
        <w:pStyle w:val="SourceCode"/>
      </w:pPr>
      <w:r>
        <w:rPr>
          <w:rStyle w:val="VerbatimChar"/>
        </w:rPr>
        <w:t>## Rows: 19220 Columns: 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2): The Project Gutenberg EBook of Moby Dick; or The Whale, by Herm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365769B5" w14:textId="77777777" w:rsidR="00D02FB9" w:rsidRDefault="00000000">
      <w:pPr>
        <w:pStyle w:val="SourceCode"/>
      </w:pPr>
      <w:r>
        <w:rPr>
          <w:rStyle w:val="CommentTok"/>
        </w:rPr>
        <w:t># Load the data as a corpus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pus</w:t>
      </w:r>
      <w:r>
        <w:rPr>
          <w:rStyle w:val="NormalTok"/>
        </w:rPr>
        <w:t>(</w:t>
      </w:r>
      <w:r>
        <w:rPr>
          <w:rStyle w:val="FunctionTok"/>
        </w:rPr>
        <w:t>VectorSource</w:t>
      </w:r>
      <w:r>
        <w:rPr>
          <w:rStyle w:val="NormalTok"/>
        </w:rPr>
        <w:t>(moby_dick))</w:t>
      </w:r>
      <w:r>
        <w:br/>
      </w:r>
      <w:r>
        <w:br/>
      </w:r>
      <w:r>
        <w:rPr>
          <w:rStyle w:val="FunctionTok"/>
        </w:rPr>
        <w:t>inspect</w:t>
      </w:r>
      <w:r>
        <w:rPr>
          <w:rStyle w:val="NormalTok"/>
        </w:rPr>
        <w:t>(docs)</w:t>
      </w:r>
    </w:p>
    <w:p w14:paraId="701EF1E6" w14:textId="77777777" w:rsidR="00D02FB9" w:rsidRDefault="00000000">
      <w:pPr>
        <w:pStyle w:val="SourceCode"/>
      </w:pPr>
      <w:proofErr w:type="spellStart"/>
      <w:r>
        <w:rPr>
          <w:rStyle w:val="NormalTok"/>
        </w:rPr>
        <w:t>toSpac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ntent_</w:t>
      </w:r>
      <w:proofErr w:type="gramStart"/>
      <w:r>
        <w:rPr>
          <w:rStyle w:val="FunctionTok"/>
        </w:rPr>
        <w:t>transformer</w:t>
      </w:r>
      <w:proofErr w:type="spellEnd"/>
      <w:r>
        <w:rPr>
          <w:rStyle w:val="NormalTok"/>
        </w:rPr>
        <w:t>(</w:t>
      </w:r>
      <w:proofErr w:type="gramEnd"/>
      <w:r>
        <w:rPr>
          <w:rStyle w:val="ControlFlowTok"/>
        </w:rPr>
        <w:t>function</w:t>
      </w:r>
      <w:r>
        <w:rPr>
          <w:rStyle w:val="NormalTok"/>
        </w:rPr>
        <w:t xml:space="preserve"> (</w:t>
      </w:r>
      <w:proofErr w:type="gramStart"/>
      <w:r>
        <w:rPr>
          <w:rStyle w:val="NormalTok"/>
        </w:rPr>
        <w:t>x ,</w:t>
      </w:r>
      <w:proofErr w:type="gramEnd"/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attern )</w:t>
      </w:r>
      <w:proofErr w:type="gramEnd"/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sub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attern, </w:t>
      </w:r>
      <w:r>
        <w:rPr>
          <w:rStyle w:val="StringTok"/>
        </w:rPr>
        <w:t>" "</w:t>
      </w:r>
      <w:r>
        <w:rPr>
          <w:rStyle w:val="NormalTok"/>
        </w:rPr>
        <w:t>, x))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</w:t>
      </w:r>
      <w:proofErr w:type="gramStart"/>
      <w:r>
        <w:rPr>
          <w:rStyle w:val="FunctionTok"/>
        </w:rPr>
        <w:t>map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ocs, toSpace, </w:t>
      </w:r>
      <w:r>
        <w:rPr>
          <w:rStyle w:val="StringTok"/>
        </w:rPr>
        <w:t>"/"</w:t>
      </w:r>
      <w:r>
        <w:rPr>
          <w:rStyle w:val="NormalTok"/>
        </w:rPr>
        <w:t>)</w:t>
      </w:r>
    </w:p>
    <w:p w14:paraId="6E32FC4A" w14:textId="77777777" w:rsidR="00D02FB9" w:rsidRDefault="00000000">
      <w:pPr>
        <w:pStyle w:val="SourceCode"/>
      </w:pPr>
      <w:r>
        <w:rPr>
          <w:rStyle w:val="VerbatimChar"/>
        </w:rPr>
        <w:t>## Warning in tm_map.SimpleCorpus(docs, toSpace, "/"): transformation drops</w:t>
      </w:r>
      <w:r>
        <w:br/>
      </w:r>
      <w:r>
        <w:rPr>
          <w:rStyle w:val="VerbatimChar"/>
        </w:rPr>
        <w:t>## documents</w:t>
      </w:r>
    </w:p>
    <w:p w14:paraId="350586C3" w14:textId="77777777" w:rsidR="00D02FB9" w:rsidRDefault="00000000">
      <w:pPr>
        <w:pStyle w:val="SourceCode"/>
      </w:pP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docs, toSpace, </w:t>
      </w:r>
      <w:r>
        <w:rPr>
          <w:rStyle w:val="StringTok"/>
        </w:rPr>
        <w:t>"@"</w:t>
      </w:r>
      <w:r>
        <w:rPr>
          <w:rStyle w:val="NormalTok"/>
        </w:rPr>
        <w:t>)</w:t>
      </w:r>
    </w:p>
    <w:p w14:paraId="300FC5A0" w14:textId="77777777" w:rsidR="00D02FB9" w:rsidRDefault="00000000">
      <w:pPr>
        <w:pStyle w:val="SourceCode"/>
      </w:pPr>
      <w:r>
        <w:rPr>
          <w:rStyle w:val="VerbatimChar"/>
        </w:rPr>
        <w:t>## Warning in tm_map.SimpleCorpus(docs, toSpace, "@"): transformation drops</w:t>
      </w:r>
      <w:r>
        <w:br/>
      </w:r>
      <w:r>
        <w:rPr>
          <w:rStyle w:val="VerbatimChar"/>
        </w:rPr>
        <w:t>## documents</w:t>
      </w:r>
    </w:p>
    <w:p w14:paraId="681D5C58" w14:textId="77777777" w:rsidR="00D02FB9" w:rsidRDefault="00000000">
      <w:pPr>
        <w:pStyle w:val="SourceCode"/>
      </w:pP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docs, toSpace, </w:t>
      </w:r>
      <w:r>
        <w:rPr>
          <w:rStyle w:val="StringTok"/>
        </w:rPr>
        <w:t>"</w:t>
      </w:r>
      <w:r>
        <w:rPr>
          <w:rStyle w:val="SpecialCharTok"/>
        </w:rPr>
        <w:t>\\</w:t>
      </w:r>
      <w:r>
        <w:rPr>
          <w:rStyle w:val="StringTok"/>
        </w:rPr>
        <w:t>|"</w:t>
      </w:r>
      <w:r>
        <w:rPr>
          <w:rStyle w:val="NormalTok"/>
        </w:rPr>
        <w:t>)</w:t>
      </w:r>
    </w:p>
    <w:p w14:paraId="496C9846" w14:textId="77777777" w:rsidR="00D02FB9" w:rsidRDefault="00000000">
      <w:pPr>
        <w:pStyle w:val="SourceCode"/>
      </w:pPr>
      <w:r>
        <w:rPr>
          <w:rStyle w:val="VerbatimChar"/>
        </w:rPr>
        <w:t>## Warning in tm_map.SimpleCorpus(docs, toSpace, "\\|"): transformation drops</w:t>
      </w:r>
      <w:r>
        <w:br/>
      </w:r>
      <w:r>
        <w:rPr>
          <w:rStyle w:val="VerbatimChar"/>
        </w:rPr>
        <w:t>## documents</w:t>
      </w:r>
    </w:p>
    <w:p w14:paraId="661A9C61" w14:textId="77777777" w:rsidR="00D02FB9" w:rsidRDefault="00000000">
      <w:pPr>
        <w:pStyle w:val="SourceCode"/>
      </w:pPr>
      <w:r>
        <w:rPr>
          <w:rStyle w:val="CommentTok"/>
        </w:rPr>
        <w:lastRenderedPageBreak/>
        <w:t>#clean the text</w:t>
      </w:r>
      <w:r>
        <w:br/>
      </w:r>
      <w:r>
        <w:br/>
      </w:r>
      <w:r>
        <w:rPr>
          <w:rStyle w:val="CommentTok"/>
        </w:rPr>
        <w:t># Convert the text to lower case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docs, </w:t>
      </w:r>
      <w:r>
        <w:rPr>
          <w:rStyle w:val="FunctionTok"/>
        </w:rPr>
        <w:t>content_transformer</w:t>
      </w:r>
      <w:r>
        <w:rPr>
          <w:rStyle w:val="NormalTok"/>
        </w:rPr>
        <w:t>(tolower))</w:t>
      </w:r>
    </w:p>
    <w:p w14:paraId="25EE251C" w14:textId="77777777" w:rsidR="00D02FB9" w:rsidRDefault="00000000">
      <w:pPr>
        <w:pStyle w:val="SourceCode"/>
      </w:pPr>
      <w:r>
        <w:rPr>
          <w:rStyle w:val="VerbatimChar"/>
        </w:rPr>
        <w:t>## Warning in tm_map.SimpleCorpus(docs, content_transformer(tolower)):</w:t>
      </w:r>
      <w:r>
        <w:br/>
      </w:r>
      <w:r>
        <w:rPr>
          <w:rStyle w:val="VerbatimChar"/>
        </w:rPr>
        <w:t>## transformation drops documents</w:t>
      </w:r>
    </w:p>
    <w:p w14:paraId="3C125DEB" w14:textId="77777777" w:rsidR="00D02FB9" w:rsidRDefault="00000000">
      <w:pPr>
        <w:pStyle w:val="SourceCode"/>
      </w:pPr>
      <w:r>
        <w:rPr>
          <w:rStyle w:val="CommentTok"/>
        </w:rPr>
        <w:t># Remove numbers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docs, removeNumbers)</w:t>
      </w:r>
    </w:p>
    <w:p w14:paraId="27A9C36F" w14:textId="77777777" w:rsidR="00D02FB9" w:rsidRDefault="00000000">
      <w:pPr>
        <w:pStyle w:val="SourceCode"/>
      </w:pPr>
      <w:r>
        <w:rPr>
          <w:rStyle w:val="VerbatimChar"/>
        </w:rPr>
        <w:t>## Warning in tm_map.SimpleCorpus(docs, removeNumbers): transformation drops</w:t>
      </w:r>
      <w:r>
        <w:br/>
      </w:r>
      <w:r>
        <w:rPr>
          <w:rStyle w:val="VerbatimChar"/>
        </w:rPr>
        <w:t>## documents</w:t>
      </w:r>
    </w:p>
    <w:p w14:paraId="36BB429B" w14:textId="77777777" w:rsidR="00D02FB9" w:rsidRDefault="00000000">
      <w:pPr>
        <w:pStyle w:val="SourceCode"/>
      </w:pPr>
      <w:r>
        <w:rPr>
          <w:rStyle w:val="CommentTok"/>
        </w:rPr>
        <w:t># Remove english common stopwords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docs, removeWords, </w:t>
      </w:r>
      <w:r>
        <w:rPr>
          <w:rStyle w:val="Function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</w:p>
    <w:p w14:paraId="48F70083" w14:textId="77777777" w:rsidR="00D02FB9" w:rsidRDefault="00000000">
      <w:pPr>
        <w:pStyle w:val="SourceCode"/>
      </w:pPr>
      <w:r>
        <w:rPr>
          <w:rStyle w:val="VerbatimChar"/>
        </w:rPr>
        <w:t>## Warning in tm_map.SimpleCorpus(docs, removeWords, stopwords("english")):</w:t>
      </w:r>
      <w:r>
        <w:br/>
      </w:r>
      <w:r>
        <w:rPr>
          <w:rStyle w:val="VerbatimChar"/>
        </w:rPr>
        <w:t>## transformation drops documents</w:t>
      </w:r>
    </w:p>
    <w:p w14:paraId="46DB7104" w14:textId="77777777" w:rsidR="00D02FB9" w:rsidRDefault="00000000">
      <w:pPr>
        <w:pStyle w:val="SourceCode"/>
      </w:pPr>
      <w:r>
        <w:rPr>
          <w:rStyle w:val="CommentTok"/>
        </w:rPr>
        <w:t># Remove your own stop word</w:t>
      </w:r>
      <w:r>
        <w:br/>
      </w:r>
      <w:r>
        <w:rPr>
          <w:rStyle w:val="CommentTok"/>
        </w:rPr>
        <w:t># specify your stopwords as a character vector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docs, removeWord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bla1"</w:t>
      </w:r>
      <w:r>
        <w:rPr>
          <w:rStyle w:val="NormalTok"/>
        </w:rPr>
        <w:t xml:space="preserve">, </w:t>
      </w:r>
      <w:r>
        <w:rPr>
          <w:rStyle w:val="StringTok"/>
        </w:rPr>
        <w:t>"blabla2"</w:t>
      </w:r>
      <w:r>
        <w:rPr>
          <w:rStyle w:val="NormalTok"/>
        </w:rPr>
        <w:t xml:space="preserve">)) </w:t>
      </w:r>
    </w:p>
    <w:p w14:paraId="6B8B6E9B" w14:textId="77777777" w:rsidR="00D02FB9" w:rsidRDefault="00000000">
      <w:pPr>
        <w:pStyle w:val="SourceCode"/>
      </w:pPr>
      <w:r>
        <w:rPr>
          <w:rStyle w:val="VerbatimChar"/>
        </w:rPr>
        <w:t>## Warning in tm_map.SimpleCorpus(docs, removeWords, c("blabla1", "blabla2")):</w:t>
      </w:r>
      <w:r>
        <w:br/>
      </w:r>
      <w:r>
        <w:rPr>
          <w:rStyle w:val="VerbatimChar"/>
        </w:rPr>
        <w:t>## transformation drops documents</w:t>
      </w:r>
    </w:p>
    <w:p w14:paraId="5F1F2D70" w14:textId="77777777" w:rsidR="00D02FB9" w:rsidRDefault="00000000">
      <w:pPr>
        <w:pStyle w:val="SourceCode"/>
      </w:pPr>
      <w:r>
        <w:rPr>
          <w:rStyle w:val="CommentTok"/>
        </w:rPr>
        <w:t># Remove punctuations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docs, removePunctuation)</w:t>
      </w:r>
    </w:p>
    <w:p w14:paraId="4A1F0890" w14:textId="77777777" w:rsidR="00D02FB9" w:rsidRDefault="00000000">
      <w:pPr>
        <w:pStyle w:val="SourceCode"/>
      </w:pPr>
      <w:r>
        <w:rPr>
          <w:rStyle w:val="VerbatimChar"/>
        </w:rPr>
        <w:t>## Warning in tm_map.SimpleCorpus(docs, removePunctuation): transformation drops</w:t>
      </w:r>
      <w:r>
        <w:br/>
      </w:r>
      <w:r>
        <w:rPr>
          <w:rStyle w:val="VerbatimChar"/>
        </w:rPr>
        <w:t>## documents</w:t>
      </w:r>
    </w:p>
    <w:p w14:paraId="23986537" w14:textId="77777777" w:rsidR="00D02FB9" w:rsidRDefault="00000000">
      <w:pPr>
        <w:pStyle w:val="SourceCode"/>
      </w:pPr>
      <w:r>
        <w:rPr>
          <w:rStyle w:val="CommentTok"/>
        </w:rPr>
        <w:t># Eliminate extra white spaces</w:t>
      </w:r>
      <w:r>
        <w:br/>
      </w:r>
      <w:r>
        <w:rPr>
          <w:rStyle w:val="NormalTok"/>
        </w:rPr>
        <w:t xml:space="preserve">do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docs, stripWhitespace)</w:t>
      </w:r>
    </w:p>
    <w:p w14:paraId="286FADD9" w14:textId="77777777" w:rsidR="00D02FB9" w:rsidRDefault="00000000">
      <w:pPr>
        <w:pStyle w:val="SourceCode"/>
      </w:pPr>
      <w:r>
        <w:rPr>
          <w:rStyle w:val="VerbatimChar"/>
        </w:rPr>
        <w:t>## Warning in tm_map.SimpleCorpus(docs, stripWhitespace): transformation drops</w:t>
      </w:r>
      <w:r>
        <w:br/>
      </w:r>
      <w:r>
        <w:rPr>
          <w:rStyle w:val="VerbatimChar"/>
        </w:rPr>
        <w:t>## documents</w:t>
      </w:r>
    </w:p>
    <w:p w14:paraId="5F6D2084" w14:textId="77777777" w:rsidR="00D02FB9" w:rsidRDefault="00000000">
      <w:pPr>
        <w:pStyle w:val="SourceCode"/>
      </w:pPr>
      <w:r>
        <w:rPr>
          <w:rStyle w:val="CommentTok"/>
        </w:rPr>
        <w:t># Text stemming</w:t>
      </w:r>
      <w:r>
        <w:br/>
      </w:r>
      <w:r>
        <w:rPr>
          <w:rStyle w:val="CommentTok"/>
        </w:rPr>
        <w:t># docs &lt;- tm_map(docs, stemDocument)</w:t>
      </w:r>
      <w:r>
        <w:br/>
      </w:r>
      <w:r>
        <w:br/>
      </w:r>
      <w:r>
        <w:rPr>
          <w:rStyle w:val="CommentTok"/>
        </w:rPr>
        <w:t>#Term Document Matrix</w:t>
      </w:r>
      <w:r>
        <w:br/>
      </w:r>
      <w:r>
        <w:br/>
      </w:r>
      <w:r>
        <w:rPr>
          <w:rStyle w:val="NormalTok"/>
        </w:rPr>
        <w:t xml:space="preserve">dt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rmDocumentMatrix</w:t>
      </w:r>
      <w:r>
        <w:rPr>
          <w:rStyle w:val="NormalTok"/>
        </w:rPr>
        <w:t>(docs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dtm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rowSums</w:t>
      </w:r>
      <w:r>
        <w:rPr>
          <w:rStyle w:val="NormalTok"/>
        </w:rPr>
        <w:t>(m),</w:t>
      </w:r>
      <w:r>
        <w:rPr>
          <w:rStyle w:val="AttributeTok"/>
        </w:rPr>
        <w:t>decreasing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word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v),</w:t>
      </w:r>
      <w:r>
        <w:rPr>
          <w:rStyle w:val="AttributeTok"/>
        </w:rPr>
        <w:t>freq=</w:t>
      </w:r>
      <w:r>
        <w:rPr>
          <w:rStyle w:val="NormalTok"/>
        </w:rPr>
        <w:t>v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8855B1D" w14:textId="77777777" w:rsidR="00D02FB9" w:rsidRDefault="00000000">
      <w:pPr>
        <w:pStyle w:val="SourceCode"/>
      </w:pPr>
      <w:r>
        <w:rPr>
          <w:rStyle w:val="VerbatimChar"/>
        </w:rPr>
        <w:lastRenderedPageBreak/>
        <w:t>##        word freq</w:t>
      </w:r>
      <w:r>
        <w:br/>
      </w:r>
      <w:r>
        <w:rPr>
          <w:rStyle w:val="VerbatimChar"/>
        </w:rPr>
        <w:t>## whale whale  930</w:t>
      </w:r>
      <w:r>
        <w:br/>
      </w:r>
      <w:r>
        <w:rPr>
          <w:rStyle w:val="VerbatimChar"/>
        </w:rPr>
        <w:t>## one     one  887</w:t>
      </w:r>
      <w:r>
        <w:br/>
      </w:r>
      <w:r>
        <w:rPr>
          <w:rStyle w:val="VerbatimChar"/>
        </w:rPr>
        <w:t>## now     now  738</w:t>
      </w:r>
      <w:r>
        <w:br/>
      </w:r>
      <w:r>
        <w:rPr>
          <w:rStyle w:val="VerbatimChar"/>
        </w:rPr>
        <w:t>## “         “  646</w:t>
      </w:r>
      <w:r>
        <w:br/>
      </w:r>
      <w:r>
        <w:rPr>
          <w:rStyle w:val="VerbatimChar"/>
        </w:rPr>
        <w:t>## like   like  571</w:t>
      </w:r>
      <w:r>
        <w:br/>
      </w:r>
      <w:r>
        <w:rPr>
          <w:rStyle w:val="VerbatimChar"/>
        </w:rPr>
        <w:t>## upon   upon  564</w:t>
      </w:r>
      <w:r>
        <w:br/>
      </w:r>
      <w:r>
        <w:rPr>
          <w:rStyle w:val="VerbatimChar"/>
        </w:rPr>
        <w:t>## old     old  441</w:t>
      </w:r>
      <w:r>
        <w:br/>
      </w:r>
      <w:r>
        <w:rPr>
          <w:rStyle w:val="VerbatimChar"/>
        </w:rPr>
        <w:t>## ”         ”  425</w:t>
      </w:r>
      <w:r>
        <w:br/>
      </w:r>
      <w:r>
        <w:rPr>
          <w:rStyle w:val="VerbatimChar"/>
        </w:rPr>
        <w:t>## man     man  414</w:t>
      </w:r>
      <w:r>
        <w:br/>
      </w:r>
      <w:r>
        <w:rPr>
          <w:rStyle w:val="VerbatimChar"/>
        </w:rPr>
        <w:t>## ahab   ahab  413</w:t>
      </w:r>
    </w:p>
    <w:p w14:paraId="2F056EB5" w14:textId="77777777" w:rsidR="00D02FB9" w:rsidRDefault="00000000">
      <w:pPr>
        <w:pStyle w:val="SourceCode"/>
      </w:pPr>
      <w:r>
        <w:rPr>
          <w:rStyle w:val="CommentTok"/>
        </w:rPr>
        <w:t>#Word Cloud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ordcloud</w:t>
      </w:r>
      <w:r>
        <w:rPr>
          <w:rStyle w:val="NormalTok"/>
        </w:rPr>
        <w:t>(</w:t>
      </w:r>
      <w:r>
        <w:rPr>
          <w:rStyle w:val="AttributeTok"/>
        </w:rPr>
        <w:t>words =</w:t>
      </w:r>
      <w:r>
        <w:rPr>
          <w:rStyle w:val="NormalTok"/>
        </w:rPr>
        <w:t xml:space="preserve"> d</w:t>
      </w:r>
      <w:r>
        <w:rPr>
          <w:rStyle w:val="SpecialCharTok"/>
        </w:rPr>
        <w:t>$</w:t>
      </w:r>
      <w:r>
        <w:rPr>
          <w:rStyle w:val="NormalTok"/>
        </w:rPr>
        <w:t xml:space="preserve">word, </w:t>
      </w:r>
      <w:r>
        <w:rPr>
          <w:rStyle w:val="AttributeTok"/>
        </w:rPr>
        <w:t>freq =</w:t>
      </w:r>
      <w:r>
        <w:rPr>
          <w:rStyle w:val="NormalTok"/>
        </w:rPr>
        <w:t xml:space="preserve"> d</w:t>
      </w:r>
      <w:r>
        <w:rPr>
          <w:rStyle w:val="SpecialCharTok"/>
        </w:rPr>
        <w:t>$</w:t>
      </w:r>
      <w:r>
        <w:rPr>
          <w:rStyle w:val="NormalTok"/>
        </w:rPr>
        <w:t xml:space="preserve">freq, </w:t>
      </w:r>
      <w:r>
        <w:rPr>
          <w:rStyle w:val="Attribut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max.words=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AttributeTok"/>
        </w:rPr>
        <w:t>random.order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rot.per=</w:t>
      </w:r>
      <w:r>
        <w:rPr>
          <w:rStyle w:val="FloatTok"/>
        </w:rPr>
        <w:t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lors=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>))</w:t>
      </w:r>
    </w:p>
    <w:p w14:paraId="7E74E34D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things could not be fit on page. It will not be plotted.</w:t>
      </w:r>
    </w:p>
    <w:p w14:paraId="65410119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whale’s could not be fit on page. It will not be plotted.</w:t>
      </w:r>
    </w:p>
    <w:p w14:paraId="09D40D27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pequod could not be fit on page. It will not be plotted.</w:t>
      </w:r>
    </w:p>
    <w:p w14:paraId="27094851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whaling could not be fit on page. It will not be plotted.</w:t>
      </w:r>
    </w:p>
    <w:p w14:paraId="2A281947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found could not be fit on page. It will not be plotted.</w:t>
      </w:r>
    </w:p>
    <w:p w14:paraId="5F5E8811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omething could not be fit on page. It will not be plotted.</w:t>
      </w:r>
    </w:p>
    <w:p w14:paraId="4896D4C2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hands could not be fit on page. It will not be plotted.</w:t>
      </w:r>
    </w:p>
    <w:p w14:paraId="5D6CF57C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called could not be fit on page. It will not be plotted.</w:t>
      </w:r>
    </w:p>
    <w:p w14:paraId="38127C2D" w14:textId="77777777" w:rsidR="00D02FB9" w:rsidRDefault="00000000">
      <w:pPr>
        <w:pStyle w:val="SourceCode"/>
      </w:pPr>
      <w:r>
        <w:rPr>
          <w:rStyle w:val="VerbatimChar"/>
        </w:rPr>
        <w:lastRenderedPageBreak/>
        <w:t>## Warning in wordcloud(words = d$word, freq = d$freq, min.freq = 1, max.words =</w:t>
      </w:r>
      <w:r>
        <w:br/>
      </w:r>
      <w:r>
        <w:rPr>
          <w:rStyle w:val="VerbatimChar"/>
        </w:rPr>
        <w:t>## 200, : towards could not be fit on page. It will not be plotted.</w:t>
      </w:r>
    </w:p>
    <w:p w14:paraId="383293EE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make could not be fit on page. It will not be plotted.</w:t>
      </w:r>
    </w:p>
    <w:p w14:paraId="0761D32D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just could not be fit on page. It will not be plotted.</w:t>
      </w:r>
    </w:p>
    <w:p w14:paraId="4EEF2449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another could not be fit on page. It will not be plotted.</w:t>
      </w:r>
    </w:p>
    <w:p w14:paraId="474FF48A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along could not be fit on page. It will not be plotted.</w:t>
      </w:r>
    </w:p>
    <w:p w14:paraId="61651AD0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times could not be fit on page. It will not be plotted.</w:t>
      </w:r>
    </w:p>
    <w:p w14:paraId="7EC27EBE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place could not be fit on page. It will not be plotted.</w:t>
      </w:r>
    </w:p>
    <w:p w14:paraId="06852F6B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body could not be fit on page. It will not be plotted.</w:t>
      </w:r>
    </w:p>
    <w:p w14:paraId="3E78E108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nothing could not be fit on page. It will not be plotted.</w:t>
      </w:r>
    </w:p>
    <w:p w14:paraId="3E5DBC7C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don’t could not be fit on page. It will not be plotted.</w:t>
      </w:r>
    </w:p>
    <w:p w14:paraId="2D14ACF3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heard could not be fit on page. It will not be plotted.</w:t>
      </w:r>
    </w:p>
    <w:p w14:paraId="0D3BC032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poor could not be fit on page. It will not be plotted.</w:t>
      </w:r>
    </w:p>
    <w:p w14:paraId="4848F071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ight could not be fit on page. It will not be plotted.</w:t>
      </w:r>
    </w:p>
    <w:p w14:paraId="313CF452" w14:textId="77777777" w:rsidR="00D02FB9" w:rsidRDefault="00000000">
      <w:pPr>
        <w:pStyle w:val="SourceCode"/>
      </w:pPr>
      <w:r>
        <w:rPr>
          <w:rStyle w:val="VerbatimChar"/>
        </w:rPr>
        <w:lastRenderedPageBreak/>
        <w:t>## Warning in wordcloud(words = d$word, freq = d$freq, min.freq = 1, max.words =</w:t>
      </w:r>
      <w:r>
        <w:br/>
      </w:r>
      <w:r>
        <w:rPr>
          <w:rStyle w:val="VerbatimChar"/>
        </w:rPr>
        <w:t>## 200, : work could not be fit on page. It will not be plotted.</w:t>
      </w:r>
    </w:p>
    <w:p w14:paraId="0A75BC64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high could not be fit on page. It will not be plotted.</w:t>
      </w:r>
    </w:p>
    <w:p w14:paraId="61C9108F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moment could not be fit on page. It will not be plotted.</w:t>
      </w:r>
    </w:p>
    <w:p w14:paraId="798D1BAE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voyage could not be fit on page. It will not be plotted.</w:t>
      </w:r>
    </w:p>
    <w:p w14:paraId="356BEB55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trange could not be fit on page. It will not be plotted.</w:t>
      </w:r>
    </w:p>
    <w:p w14:paraId="082FDECB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hold could not be fit on page. It will not be plotted.</w:t>
      </w:r>
    </w:p>
    <w:p w14:paraId="2F82CD17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hall could not be fit on page. It will not be plotted.</w:t>
      </w:r>
    </w:p>
    <w:p w14:paraId="4802BFCD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face could not be fit on page. It will not be plotted.</w:t>
      </w:r>
    </w:p>
    <w:p w14:paraId="2C84EA26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flask could not be fit on page. It will not be plotted.</w:t>
      </w:r>
    </w:p>
    <w:p w14:paraId="02178302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certain could not be fit on page. It will not be plotted.</w:t>
      </w:r>
    </w:p>
    <w:p w14:paraId="5B0996FA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nantucket could not be fit on page. It will not be plotted.</w:t>
      </w:r>
    </w:p>
    <w:p w14:paraId="19F1D7F5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however could not be fit on page. It will not be plotted.</w:t>
      </w:r>
    </w:p>
    <w:p w14:paraId="6DF68208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leviathan could not be fit on page. It will not be plotted.</w:t>
      </w:r>
    </w:p>
    <w:p w14:paraId="24E7574E" w14:textId="77777777" w:rsidR="00D02FB9" w:rsidRDefault="00000000">
      <w:pPr>
        <w:pStyle w:val="SourceCode"/>
      </w:pPr>
      <w:r>
        <w:rPr>
          <w:rStyle w:val="VerbatimChar"/>
        </w:rPr>
        <w:lastRenderedPageBreak/>
        <w:t>## Warning in wordcloud(words = d$word, freq = d$freq, min.freq = 1, max.words =</w:t>
      </w:r>
      <w:r>
        <w:br/>
      </w:r>
      <w:r>
        <w:rPr>
          <w:rStyle w:val="VerbatimChar"/>
        </w:rPr>
        <w:t>## 200, : stood could not be fit on page. It will not be plotted.</w:t>
      </w:r>
    </w:p>
    <w:p w14:paraId="5A0D227A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whether could not be fit on page. It will not be plotted.</w:t>
      </w:r>
    </w:p>
    <w:p w14:paraId="44F085AD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black could not be fit on page. It will not be plotted.</w:t>
      </w:r>
    </w:p>
    <w:p w14:paraId="5A451224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dead could not be fit on page. It will not be plotted.</w:t>
      </w:r>
    </w:p>
    <w:p w14:paraId="26D5D62E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new could not be fit on page. It will not be plotted.</w:t>
      </w:r>
    </w:p>
    <w:p w14:paraId="74867A26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perhaps could not be fit on page. It will not be plotted.</w:t>
      </w:r>
    </w:p>
    <w:p w14:paraId="66090308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going could not be fit on page. It will not be plotted.</w:t>
      </w:r>
    </w:p>
    <w:p w14:paraId="02C63415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eas could not be fit on page. It will not be plotted.</w:t>
      </w:r>
    </w:p>
    <w:p w14:paraId="08C8CBDF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eems could not be fit on page. It will not be plotted.</w:t>
      </w:r>
    </w:p>
    <w:p w14:paraId="1A41CD02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ometimes could not be fit on page. It will not be plotted.</w:t>
      </w:r>
    </w:p>
    <w:p w14:paraId="69628986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whose could not be fit on page. It will not be plotted.</w:t>
      </w:r>
    </w:p>
    <w:p w14:paraId="0442D966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project could not be fit on page. It will not be plotted.</w:t>
      </w:r>
    </w:p>
    <w:p w14:paraId="139AD5A8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aye could not be fit on page. It will not be plotted.</w:t>
      </w:r>
    </w:p>
    <w:p w14:paraId="360338F7" w14:textId="77777777" w:rsidR="00D02FB9" w:rsidRDefault="00000000">
      <w:pPr>
        <w:pStyle w:val="SourceCode"/>
      </w:pPr>
      <w:r>
        <w:rPr>
          <w:rStyle w:val="VerbatimChar"/>
        </w:rPr>
        <w:lastRenderedPageBreak/>
        <w:t>## Warning in wordcloud(words = d$word, freq = d$freq, min.freq = 1, max.words =</w:t>
      </w:r>
      <w:r>
        <w:br/>
      </w:r>
      <w:r>
        <w:rPr>
          <w:rStyle w:val="VerbatimChar"/>
        </w:rPr>
        <w:t>## 200, : seem could not be fit on page. It will not be plotted.</w:t>
      </w:r>
    </w:p>
    <w:p w14:paraId="34AD38A4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true could not be fit on page. It will not be plotted.</w:t>
      </w:r>
    </w:p>
    <w:p w14:paraId="7462CE68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matter could not be fit on page. It will not be plotted.</w:t>
      </w:r>
    </w:p>
    <w:p w14:paraId="0D955C07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tand could not be fit on page. It will not be plotted.</w:t>
      </w:r>
    </w:p>
    <w:p w14:paraId="35F82FC4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years could not be fit on page. It will not be plotted.</w:t>
      </w:r>
    </w:p>
    <w:p w14:paraId="0D4D4706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heart could not be fit on page. It will not be plotted.</w:t>
      </w:r>
    </w:p>
    <w:p w14:paraId="68AA7C55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tanding could not be fit on page. It will not be plotted.</w:t>
      </w:r>
    </w:p>
    <w:p w14:paraId="6F70A9D5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wild could not be fit on page. It will not be plotted.</w:t>
      </w:r>
    </w:p>
    <w:p w14:paraId="5030523B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moby could not be fit on page. It will not be plotted.</w:t>
      </w:r>
    </w:p>
    <w:p w14:paraId="68CF7307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always could not be fit on page. It will not be plotted.</w:t>
      </w:r>
    </w:p>
    <w:p w14:paraId="797CCC53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within could not be fit on page. It will not be plotted.</w:t>
      </w:r>
    </w:p>
    <w:p w14:paraId="43B784DD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eye could not be fit on page. It will not be plotted.</w:t>
      </w:r>
    </w:p>
    <w:p w14:paraId="7270DDBC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present could not be fit on page. It will not be plotted.</w:t>
      </w:r>
    </w:p>
    <w:p w14:paraId="6EF77220" w14:textId="77777777" w:rsidR="00D02FB9" w:rsidRDefault="00000000">
      <w:pPr>
        <w:pStyle w:val="SourceCode"/>
      </w:pPr>
      <w:r>
        <w:rPr>
          <w:rStyle w:val="VerbatimChar"/>
        </w:rPr>
        <w:lastRenderedPageBreak/>
        <w:t>## Warning in wordcloud(words = d$word, freq = d$freq, min.freq = 1, max.words =</w:t>
      </w:r>
      <w:r>
        <w:br/>
      </w:r>
      <w:r>
        <w:rPr>
          <w:rStyle w:val="VerbatimChar"/>
        </w:rPr>
        <w:t>## 200, : days could not be fit on page. It will not be plotted.</w:t>
      </w:r>
    </w:p>
    <w:p w14:paraId="25E226FE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give could not be fit on page. It will not be plotted.</w:t>
      </w:r>
    </w:p>
    <w:p w14:paraId="6FFEB15E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large could not be fit on page. It will not be plotted.</w:t>
      </w:r>
    </w:p>
    <w:p w14:paraId="18E74DD9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oul could not be fit on page. It will not be plotted.</w:t>
      </w:r>
    </w:p>
    <w:p w14:paraId="7CA24A7B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length could not be fit on page. It will not be plotted.</w:t>
      </w:r>
    </w:p>
    <w:p w14:paraId="791049EA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hip’s could not be fit on page. It will not be plotted.</w:t>
      </w:r>
    </w:p>
    <w:p w14:paraId="00F0922B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young could not be fit on page. It will not be plotted.</w:t>
      </w:r>
    </w:p>
    <w:p w14:paraId="28242E59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ahab’s could not be fit on page. It will not be plotted.</w:t>
      </w:r>
    </w:p>
    <w:p w14:paraId="0F12E50D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beneath could not be fit on page. It will not be plotted.</w:t>
      </w:r>
    </w:p>
    <w:p w14:paraId="62E9E519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ailor could not be fit on page. It will not be plotted.</w:t>
      </w:r>
    </w:p>
    <w:p w14:paraId="4206C936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ships could not be fit on page. It will not be plotted.</w:t>
      </w:r>
    </w:p>
    <w:p w14:paraId="1961E5AD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cabin could not be fit on page. It will not be plotted.</w:t>
      </w:r>
    </w:p>
    <w:p w14:paraId="5BB4D525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mind could not be fit on page. It will not be plotted.</w:t>
      </w:r>
    </w:p>
    <w:p w14:paraId="4361C83B" w14:textId="77777777" w:rsidR="00D02FB9" w:rsidRDefault="00000000">
      <w:pPr>
        <w:pStyle w:val="SourceCode"/>
      </w:pPr>
      <w:r>
        <w:rPr>
          <w:rStyle w:val="VerbatimChar"/>
        </w:rPr>
        <w:lastRenderedPageBreak/>
        <w:t>## Warning in wordcloud(words = d$word, freq = d$freq, min.freq = 1, max.words =</w:t>
      </w:r>
      <w:r>
        <w:br/>
      </w:r>
      <w:r>
        <w:rPr>
          <w:rStyle w:val="VerbatimChar"/>
        </w:rPr>
        <w:t>## 200, : death could not be fit on page. It will not be plotted.</w:t>
      </w:r>
    </w:p>
    <w:p w14:paraId="194B4678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instant could not be fit on page. It will not be plotted.</w:t>
      </w:r>
    </w:p>
    <w:p w14:paraId="77DB248F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least could not be fit on page. It will not be plotted.</w:t>
      </w:r>
    </w:p>
    <w:p w14:paraId="2D168048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light could not be fit on page. It will not be plotted.</w:t>
      </w:r>
    </w:p>
    <w:p w14:paraId="53440712" w14:textId="77777777" w:rsidR="00D02FB9" w:rsidRDefault="00000000">
      <w:pPr>
        <w:pStyle w:val="SourceCode"/>
      </w:pPr>
      <w:r>
        <w:rPr>
          <w:rStyle w:val="VerbatimChar"/>
        </w:rPr>
        <w:t>## Warning in wordcloud(words = d$word, freq = d$freq, min.freq = 1, max.words =</w:t>
      </w:r>
      <w:r>
        <w:br/>
      </w:r>
      <w:r>
        <w:rPr>
          <w:rStyle w:val="VerbatimChar"/>
        </w:rPr>
        <w:t>## 200, : vast could not be fit on page. It will not be plotted.</w:t>
      </w:r>
    </w:p>
    <w:p w14:paraId="73D0313A" w14:textId="77777777" w:rsidR="00D02FB9" w:rsidRDefault="00000000">
      <w:pPr>
        <w:pStyle w:val="FirstParagraph"/>
      </w:pPr>
      <w:r>
        <w:rPr>
          <w:noProof/>
        </w:rPr>
        <w:drawing>
          <wp:inline distT="0" distB="0" distL="0" distR="0" wp14:anchorId="14FD694C" wp14:editId="58BD3963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ord_Clou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02FB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12A68E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68720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2FB9"/>
    <w:rsid w:val="00202549"/>
    <w:rsid w:val="00CC3967"/>
    <w:rsid w:val="00D02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23CD52"/>
  <w15:docId w15:val="{2A9782D8-36CB-D047-BA33-A0B47E391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2370</Words>
  <Characters>13511</Characters>
  <Application>Microsoft Office Word</Application>
  <DocSecurity>0</DocSecurity>
  <Lines>112</Lines>
  <Paragraphs>31</Paragraphs>
  <ScaleCrop>false</ScaleCrop>
  <Company/>
  <LinksUpToDate>false</LinksUpToDate>
  <CharactersWithSpaces>15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yDickWordClod</dc:title>
  <dc:creator>Jason Finkle</dc:creator>
  <cp:keywords/>
  <cp:lastModifiedBy>Finkle, Jason</cp:lastModifiedBy>
  <cp:revision>2</cp:revision>
  <dcterms:created xsi:type="dcterms:W3CDTF">2025-07-18T03:20:00Z</dcterms:created>
  <dcterms:modified xsi:type="dcterms:W3CDTF">2025-07-18T0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17</vt:lpwstr>
  </property>
  <property fmtid="{D5CDD505-2E9C-101B-9397-08002B2CF9AE}" pid="3" name="output">
    <vt:lpwstr>word_document</vt:lpwstr>
  </property>
</Properties>
</file>